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5E370" w14:textId="15690ABE" w:rsidR="009C16CC" w:rsidRPr="009C16CC" w:rsidRDefault="009C16CC" w:rsidP="009C16CC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Advanced with </w:t>
      </w:r>
      <w:r>
        <w:rPr>
          <w:rFonts w:eastAsiaTheme="majorEastAsia" w:cstheme="majorBidi"/>
          <w:b/>
          <w:color w:val="642D08"/>
          <w:sz w:val="52"/>
          <w:szCs w:val="32"/>
        </w:rPr>
        <w:t>C#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>
        <w:rPr>
          <w:rFonts w:eastAsiaTheme="majorEastAsia" w:cstheme="majorBidi"/>
          <w:b/>
          <w:color w:val="642D08"/>
          <w:sz w:val="52"/>
          <w:szCs w:val="32"/>
        </w:rPr>
        <w:br/>
        <w:t>Exam Preparation – 2</w:t>
      </w:r>
      <w:r>
        <w:rPr>
          <w:rFonts w:eastAsiaTheme="majorEastAsia" w:cstheme="majorBidi"/>
          <w:b/>
          <w:color w:val="642D08"/>
          <w:sz w:val="52"/>
          <w:szCs w:val="32"/>
        </w:rPr>
        <w:t>7</w:t>
      </w:r>
      <w:r>
        <w:rPr>
          <w:rFonts w:eastAsiaTheme="majorEastAsia" w:cstheme="majorBidi"/>
          <w:b/>
          <w:color w:val="642D08"/>
          <w:sz w:val="52"/>
          <w:szCs w:val="32"/>
        </w:rPr>
        <w:t>.09.22</w:t>
      </w:r>
    </w:p>
    <w:p w14:paraId="6DAB0FF7" w14:textId="460A171D" w:rsidR="00AB1EAC" w:rsidRDefault="00C9794B">
      <w:pPr>
        <w:pStyle w:val="1"/>
        <w:numPr>
          <w:ilvl w:val="0"/>
          <w:numId w:val="5"/>
        </w:numPr>
      </w:pPr>
      <w:r>
        <w:t>Best Team</w:t>
      </w:r>
    </w:p>
    <w:p w14:paraId="0C2590E6" w14:textId="56AF252A" w:rsidR="009C16CC" w:rsidRPr="009C16CC" w:rsidRDefault="009C16CC" w:rsidP="009C16CC">
      <w:r>
        <w:t xml:space="preserve">Link: </w:t>
      </w:r>
      <w:hyperlink r:id="rId11" w:anchor="0" w:history="1">
        <w:r w:rsidRPr="009C16CC">
          <w:rPr>
            <w:rStyle w:val="a9"/>
          </w:rPr>
          <w:t>https://judge.softuni.org/Contests/Practice/Index/3400#0</w:t>
        </w:r>
      </w:hyperlink>
    </w:p>
    <w:p w14:paraId="780265D7" w14:textId="53FBB604" w:rsidR="00C9794B" w:rsidRDefault="00C9794B" w:rsidP="00C9794B">
      <w:pPr>
        <w:pStyle w:val="Index"/>
      </w:pPr>
      <w:r w:rsidRPr="00C9794B">
        <w:t xml:space="preserve">There are </w:t>
      </w:r>
      <w:r w:rsidRPr="006554FD">
        <w:rPr>
          <w:rStyle w:val="CodeChar"/>
        </w:rPr>
        <w:t>n</w:t>
      </w:r>
      <w:r w:rsidRPr="00C9794B">
        <w:t xml:space="preserve"> soldiers standing in a line. Each soldier is assigned a </w:t>
      </w:r>
      <w:r w:rsidRPr="006554FD">
        <w:rPr>
          <w:b/>
          <w:bCs/>
        </w:rPr>
        <w:t>unique rating value</w:t>
      </w:r>
      <w:r w:rsidRPr="00C9794B">
        <w:t>.</w:t>
      </w:r>
    </w:p>
    <w:p w14:paraId="3171F541" w14:textId="46D4E956" w:rsidR="00C9794B" w:rsidRDefault="00C9794B" w:rsidP="00C9794B">
      <w:pPr>
        <w:rPr>
          <w:rFonts w:cs="FreeSans"/>
        </w:rPr>
      </w:pPr>
      <w:r w:rsidRPr="00C9794B">
        <w:rPr>
          <w:rFonts w:cs="FreeSans"/>
        </w:rPr>
        <w:t>You</w:t>
      </w:r>
      <w:r>
        <w:rPr>
          <w:rFonts w:cs="FreeSans"/>
        </w:rPr>
        <w:t>r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task is </w:t>
      </w:r>
      <w:r w:rsidRPr="00C9794B">
        <w:rPr>
          <w:rFonts w:cs="FreeSans"/>
        </w:rPr>
        <w:t xml:space="preserve">to </w:t>
      </w:r>
      <w:r>
        <w:rPr>
          <w:rFonts w:cs="FreeSans"/>
        </w:rPr>
        <w:t xml:space="preserve">find the </w:t>
      </w:r>
      <w:r w:rsidRPr="006554FD">
        <w:rPr>
          <w:rFonts w:cs="FreeSans"/>
          <w:b/>
          <w:bCs/>
        </w:rPr>
        <w:t>best team</w:t>
      </w:r>
      <w:r w:rsidRPr="00C9794B">
        <w:rPr>
          <w:rFonts w:cs="FreeSans"/>
        </w:rPr>
        <w:t xml:space="preserve"> </w:t>
      </w:r>
      <w:r w:rsidRPr="00366F80">
        <w:rPr>
          <w:rFonts w:cs="FreeSans"/>
          <w:b/>
          <w:bCs/>
        </w:rPr>
        <w:t>of soldiers</w:t>
      </w:r>
      <w:r w:rsidR="00366F80">
        <w:rPr>
          <w:rFonts w:cs="FreeSans"/>
        </w:rPr>
        <w:t xml:space="preserve"> </w:t>
      </w:r>
      <w:r w:rsidR="00366F80" w:rsidRPr="00366F80">
        <w:rPr>
          <w:rFonts w:cs="FreeSans"/>
        </w:rPr>
        <w:t>(the team with the most soldiers)</w:t>
      </w:r>
      <w:r w:rsidRPr="00C9794B">
        <w:rPr>
          <w:rFonts w:cs="FreeSans"/>
        </w:rPr>
        <w:t xml:space="preserve"> amongst them under the following rule:</w:t>
      </w:r>
    </w:p>
    <w:p w14:paraId="7A82AC90" w14:textId="010340D9" w:rsidR="00C9794B" w:rsidRDefault="00C9794B">
      <w:pPr>
        <w:pStyle w:val="ac"/>
        <w:numPr>
          <w:ilvl w:val="0"/>
          <w:numId w:val="4"/>
        </w:numPr>
        <w:rPr>
          <w:rFonts w:cs="FreeSans"/>
        </w:rPr>
      </w:pPr>
      <w:r>
        <w:rPr>
          <w:rFonts w:cs="FreeSans"/>
        </w:rPr>
        <w:t>A</w:t>
      </w:r>
      <w:r w:rsidRPr="00C9794B">
        <w:rPr>
          <w:rFonts w:cs="FreeSans"/>
        </w:rPr>
        <w:t xml:space="preserve">ll </w:t>
      </w:r>
      <w:r>
        <w:rPr>
          <w:rFonts w:cs="FreeSans"/>
        </w:rPr>
        <w:t xml:space="preserve">soldiers </w:t>
      </w:r>
      <w:r w:rsidRPr="00C9794B">
        <w:rPr>
          <w:rFonts w:cs="FreeSans"/>
        </w:rPr>
        <w:t xml:space="preserve">of </w:t>
      </w:r>
      <w:r w:rsidR="00E92048">
        <w:rPr>
          <w:rFonts w:cs="FreeSans"/>
        </w:rPr>
        <w:t>a</w:t>
      </w:r>
      <w:r w:rsidRPr="00C9794B">
        <w:rPr>
          <w:rFonts w:cs="FreeSans"/>
        </w:rPr>
        <w:t xml:space="preserve"> </w:t>
      </w:r>
      <w:r w:rsidR="001873D6">
        <w:rPr>
          <w:rFonts w:cs="FreeSans"/>
        </w:rPr>
        <w:t>team</w:t>
      </w:r>
      <w:r>
        <w:rPr>
          <w:rFonts w:cs="FreeSans"/>
        </w:rPr>
        <w:t xml:space="preserve"> </w:t>
      </w:r>
      <w:r w:rsidRPr="00C9794B">
        <w:rPr>
          <w:rFonts w:cs="FreeSans"/>
        </w:rPr>
        <w:t xml:space="preserve">are sorted in </w:t>
      </w:r>
      <w:r w:rsidRPr="006554FD">
        <w:rPr>
          <w:rFonts w:cs="FreeSans"/>
          <w:b/>
          <w:bCs/>
        </w:rPr>
        <w:t>increasing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or </w:t>
      </w:r>
      <w:r w:rsidRPr="006554FD">
        <w:rPr>
          <w:rFonts w:cs="FreeSans"/>
          <w:b/>
          <w:bCs/>
        </w:rPr>
        <w:t>decreasing order</w:t>
      </w:r>
      <w:r>
        <w:rPr>
          <w:rFonts w:cs="FreeSans"/>
        </w:rPr>
        <w:t>.</w:t>
      </w:r>
    </w:p>
    <w:p w14:paraId="1045CC20" w14:textId="798648A2" w:rsidR="00960B59" w:rsidRPr="00960B59" w:rsidRDefault="00960B59" w:rsidP="00960B59">
      <w:pPr>
        <w:rPr>
          <w:rFonts w:cs="FreeSans"/>
        </w:rPr>
      </w:pPr>
      <w:r w:rsidRPr="00960B59">
        <w:rPr>
          <w:rFonts w:cs="FreeSans"/>
        </w:rPr>
        <w:t xml:space="preserve">If several </w:t>
      </w:r>
      <w:r>
        <w:rPr>
          <w:rFonts w:cs="FreeSans"/>
        </w:rPr>
        <w:t xml:space="preserve">teams </w:t>
      </w:r>
      <w:r w:rsidRPr="00960B59">
        <w:rPr>
          <w:rFonts w:cs="FreeSans"/>
        </w:rPr>
        <w:t xml:space="preserve">with equal length exist, find the </w:t>
      </w:r>
      <w:r w:rsidRPr="00960B59">
        <w:rPr>
          <w:rFonts w:cs="FreeSans"/>
          <w:b/>
          <w:bCs/>
        </w:rPr>
        <w:t>left-most</w:t>
      </w:r>
      <w:r w:rsidRPr="00960B59">
        <w:rPr>
          <w:rFonts w:cs="FreeSans"/>
        </w:rPr>
        <w:t xml:space="preserve"> of them.</w:t>
      </w:r>
    </w:p>
    <w:p w14:paraId="4AC9C865" w14:textId="145ABC9C" w:rsidR="00AB1EAC" w:rsidRDefault="00AB1EAC" w:rsidP="001F34C9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488AAF03" w14:textId="4962BFD9" w:rsidR="00AB1EAC" w:rsidRPr="00700D08" w:rsidRDefault="00E14FB9">
      <w:pPr>
        <w:pStyle w:val="ac"/>
        <w:numPr>
          <w:ilvl w:val="0"/>
          <w:numId w:val="3"/>
        </w:numPr>
      </w:pPr>
      <w:r>
        <w:t>You will receive a line with all soldiers separated by space.</w:t>
      </w:r>
    </w:p>
    <w:p w14:paraId="0B68E3D4" w14:textId="77777777" w:rsidR="00AB1EAC" w:rsidRDefault="00AB1EAC" w:rsidP="001F34C9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51F8F868" w14:textId="74410DA2" w:rsidR="00AB1EAC" w:rsidRPr="00974661" w:rsidRDefault="00AB1EAC">
      <w:pPr>
        <w:pStyle w:val="ac"/>
        <w:numPr>
          <w:ilvl w:val="0"/>
          <w:numId w:val="3"/>
        </w:numPr>
        <w:rPr>
          <w:b/>
        </w:rPr>
      </w:pPr>
      <w:r>
        <w:t xml:space="preserve">If there is a route from the start and back to it, print the </w:t>
      </w:r>
      <w:r w:rsidR="00C232E9">
        <w:t>route.</w:t>
      </w:r>
    </w:p>
    <w:p w14:paraId="62D5D5CA" w14:textId="77777777" w:rsidR="00AB1EAC" w:rsidRPr="00D108AC" w:rsidRDefault="00AB1EAC" w:rsidP="001F34C9">
      <w:pPr>
        <w:pStyle w:val="2"/>
        <w:numPr>
          <w:ilvl w:val="0"/>
          <w:numId w:val="0"/>
        </w:numPr>
        <w:ind w:left="360" w:hanging="360"/>
      </w:pPr>
      <w:r w:rsidRPr="00D108AC">
        <w:t>Constraints</w:t>
      </w:r>
    </w:p>
    <w:p w14:paraId="0624E4D3" w14:textId="06214B7C" w:rsidR="00960B59" w:rsidRPr="00DE1CE9" w:rsidRDefault="000260EA">
      <w:pPr>
        <w:pStyle w:val="ac"/>
        <w:numPr>
          <w:ilvl w:val="0"/>
          <w:numId w:val="2"/>
        </w:numPr>
        <w:spacing w:before="0" w:after="0" w:line="240" w:lineRule="auto"/>
        <w:jc w:val="both"/>
        <w:rPr>
          <w:b/>
        </w:rPr>
      </w:pPr>
      <w:r>
        <w:t xml:space="preserve">Ratings </w:t>
      </w:r>
      <w:r w:rsidR="00AB1EAC" w:rsidRPr="00C032E3">
        <w:t>will be integer</w:t>
      </w:r>
      <w:r>
        <w:t>s</w:t>
      </w:r>
      <w:r w:rsidR="00AB1EAC" w:rsidRPr="00C032E3">
        <w:t xml:space="preserve"> in the range [</w:t>
      </w:r>
      <w:r w:rsidR="00AB1EAC" w:rsidRPr="00C032E3">
        <w:rPr>
          <w:b/>
        </w:rPr>
        <w:t>0</w:t>
      </w:r>
      <w:r w:rsidR="00AB1EAC" w:rsidRPr="00C032E3">
        <w:t>…</w:t>
      </w:r>
      <w:r w:rsidR="00AB1EAC" w:rsidRPr="00C032E3">
        <w:rPr>
          <w:b/>
        </w:rPr>
        <w:t>100</w:t>
      </w:r>
      <w:r>
        <w:rPr>
          <w:b/>
        </w:rPr>
        <w:t>0</w:t>
      </w:r>
      <w:r w:rsidR="00AB1EAC" w:rsidRPr="00C032E3">
        <w:t>]</w:t>
      </w:r>
      <w:r>
        <w:t>.</w:t>
      </w:r>
    </w:p>
    <w:p w14:paraId="726C1FF6" w14:textId="2E0F883F" w:rsidR="00DE1CE9" w:rsidRPr="00E03CF9" w:rsidRDefault="000260EA">
      <w:pPr>
        <w:pStyle w:val="ac"/>
        <w:numPr>
          <w:ilvl w:val="0"/>
          <w:numId w:val="2"/>
        </w:numPr>
        <w:spacing w:before="0" w:after="0" w:line="240" w:lineRule="auto"/>
        <w:jc w:val="both"/>
        <w:rPr>
          <w:b/>
        </w:rPr>
      </w:pPr>
      <w:r>
        <w:t>The input will always be in valid format.</w:t>
      </w:r>
    </w:p>
    <w:p w14:paraId="24EAA5FD" w14:textId="37B73FC6" w:rsidR="00E03CF9" w:rsidRPr="00DE1CE9" w:rsidRDefault="00E03CF9">
      <w:pPr>
        <w:pStyle w:val="ac"/>
        <w:numPr>
          <w:ilvl w:val="0"/>
          <w:numId w:val="2"/>
        </w:numPr>
        <w:spacing w:before="0" w:after="0" w:line="240" w:lineRule="auto"/>
        <w:jc w:val="both"/>
        <w:rPr>
          <w:b/>
        </w:rPr>
      </w:pPr>
      <w:r>
        <w:t>The best team in increasing order and the best team in decreasing order will never have equal length.</w:t>
      </w:r>
    </w:p>
    <w:p w14:paraId="368D1698" w14:textId="77777777" w:rsidR="00AB1EAC" w:rsidRPr="00D108AC" w:rsidRDefault="00AB1EAC" w:rsidP="0058707B">
      <w:pPr>
        <w:pStyle w:val="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af"/>
        <w:tblW w:w="69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4050"/>
      </w:tblGrid>
      <w:tr w:rsidR="00DC6E47" w:rsidRPr="00882C2F" w14:paraId="2335110F" w14:textId="77777777" w:rsidTr="00DC6E47">
        <w:tc>
          <w:tcPr>
            <w:tcW w:w="288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05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DC6E47">
        <w:trPr>
          <w:trHeight w:val="406"/>
        </w:trPr>
        <w:tc>
          <w:tcPr>
            <w:tcW w:w="2880" w:type="dxa"/>
          </w:tcPr>
          <w:p w14:paraId="1B1C2EEE" w14:textId="14348793" w:rsidR="00DC6E47" w:rsidRPr="009F195A" w:rsidRDefault="00DC6E47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2 5 3 4 </w:t>
            </w:r>
            <w:r w:rsidR="00002760"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4050" w:type="dxa"/>
          </w:tcPr>
          <w:p w14:paraId="234120AD" w14:textId="74CEAAAB" w:rsidR="00DC6E47" w:rsidRPr="00A63680" w:rsidRDefault="00DC6E47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3 4</w:t>
            </w:r>
            <w:r w:rsidR="00002760">
              <w:rPr>
                <w:rFonts w:ascii="Consolas" w:eastAsia="Calibri" w:hAnsi="Consolas" w:cs="Times New Roman"/>
                <w:noProof/>
              </w:rPr>
              <w:t xml:space="preserve"> 7</w:t>
            </w:r>
          </w:p>
        </w:tc>
      </w:tr>
      <w:tr w:rsidR="00DC6E47" w:rsidRPr="001F2D41" w14:paraId="0FFD4C88" w14:textId="77777777" w:rsidTr="00DC6E47">
        <w:trPr>
          <w:trHeight w:val="406"/>
        </w:trPr>
        <w:tc>
          <w:tcPr>
            <w:tcW w:w="2880" w:type="dxa"/>
          </w:tcPr>
          <w:p w14:paraId="24C8A98A" w14:textId="666F402E" w:rsidR="00DC6E47" w:rsidRPr="009F195A" w:rsidRDefault="00DC6E47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5 4 3 7 2 1 4</w:t>
            </w:r>
          </w:p>
        </w:tc>
        <w:tc>
          <w:tcPr>
            <w:tcW w:w="4050" w:type="dxa"/>
          </w:tcPr>
          <w:p w14:paraId="411CC7E3" w14:textId="087B91D8" w:rsidR="00DC6E47" w:rsidRPr="001F2D41" w:rsidRDefault="00002760" w:rsidP="00891ED5">
            <w:pPr>
              <w:rPr>
                <w:rFonts w:ascii="Consolas" w:eastAsia="Calibri" w:hAnsi="Consolas" w:cs="Times New Roman"/>
                <w:noProof/>
              </w:rPr>
            </w:pPr>
            <w:r w:rsidRPr="00002760">
              <w:rPr>
                <w:rFonts w:ascii="Consolas" w:eastAsia="Calibri" w:hAnsi="Consolas" w:cs="Times New Roman"/>
                <w:noProof/>
              </w:rPr>
              <w:t>5 4 3 2 1</w:t>
            </w:r>
          </w:p>
        </w:tc>
      </w:tr>
    </w:tbl>
    <w:p w14:paraId="777C0AB7" w14:textId="27948195" w:rsidR="002227F1" w:rsidRDefault="00A86BF5">
      <w:pPr>
        <w:pStyle w:val="2"/>
        <w:numPr>
          <w:ilvl w:val="0"/>
          <w:numId w:val="5"/>
        </w:numPr>
      </w:pPr>
      <w:r>
        <w:t>Boxes</w:t>
      </w:r>
    </w:p>
    <w:p w14:paraId="073BF41E" w14:textId="12147639" w:rsidR="00A86BF5" w:rsidRPr="00A86BF5" w:rsidRDefault="00A86BF5" w:rsidP="00A86BF5">
      <w:r>
        <w:t xml:space="preserve">Link: </w:t>
      </w:r>
      <w:hyperlink r:id="rId12" w:anchor="1" w:history="1">
        <w:r w:rsidRPr="00A86BF5">
          <w:rPr>
            <w:rStyle w:val="a9"/>
          </w:rPr>
          <w:t>https://judge.softuni.org/Contests/Practice/Index/2874#1</w:t>
        </w:r>
      </w:hyperlink>
    </w:p>
    <w:p w14:paraId="553F8673" w14:textId="77777777" w:rsidR="00A86BF5" w:rsidRDefault="00A86BF5" w:rsidP="00A86BF5">
      <w:pPr>
        <w:pStyle w:val="Index"/>
        <w:rPr>
          <w:b/>
          <w:bCs/>
        </w:rPr>
      </w:pPr>
      <w:r w:rsidRPr="003E19B1">
        <w:t>You're given a</w:t>
      </w:r>
      <w:r>
        <w:t xml:space="preserve"> sequence of</w:t>
      </w:r>
      <w:r w:rsidRPr="003E19B1">
        <w:t xml:space="preserve"> arrays where each </w:t>
      </w:r>
      <w:r>
        <w:t xml:space="preserve">array </w:t>
      </w:r>
      <w:r w:rsidRPr="003E19B1">
        <w:t xml:space="preserve">holds three integers and represents a </w:t>
      </w:r>
      <w:r>
        <w:t>box</w:t>
      </w:r>
      <w:r w:rsidRPr="003E19B1">
        <w:t xml:space="preserve">. </w:t>
      </w:r>
    </w:p>
    <w:p w14:paraId="0115D335" w14:textId="77777777" w:rsidR="00A86BF5" w:rsidRDefault="00A86BF5" w:rsidP="00A86BF5">
      <w:pPr>
        <w:pStyle w:val="Index"/>
      </w:pPr>
      <w:r w:rsidRPr="003E19B1">
        <w:t>These</w:t>
      </w:r>
      <w:r>
        <w:rPr>
          <w:b/>
          <w:bCs/>
        </w:rPr>
        <w:t xml:space="preserve"> </w:t>
      </w:r>
      <w:r w:rsidRPr="003E19B1">
        <w:t xml:space="preserve">integers denote each </w:t>
      </w:r>
      <w:r>
        <w:t xml:space="preserve">box </w:t>
      </w:r>
      <w:r w:rsidRPr="00B64E51">
        <w:rPr>
          <w:b/>
          <w:bCs/>
        </w:rPr>
        <w:t>width</w:t>
      </w:r>
      <w:r w:rsidRPr="003E19B1">
        <w:t xml:space="preserve">, </w:t>
      </w:r>
      <w:r w:rsidRPr="00B64E51">
        <w:rPr>
          <w:b/>
          <w:bCs/>
        </w:rPr>
        <w:t>depth</w:t>
      </w:r>
      <w:r w:rsidRPr="003E19B1">
        <w:t xml:space="preserve">, and </w:t>
      </w:r>
      <w:r w:rsidRPr="00B64E51">
        <w:rPr>
          <w:b/>
          <w:bCs/>
        </w:rPr>
        <w:t>height</w:t>
      </w:r>
      <w:r w:rsidRPr="003E19B1">
        <w:t xml:space="preserve">, respectively. Your goal is to stack up the </w:t>
      </w:r>
      <w:r>
        <w:t xml:space="preserve">boxes </w:t>
      </w:r>
      <w:r w:rsidRPr="003E19B1">
        <w:t>and to</w:t>
      </w:r>
      <w:r>
        <w:rPr>
          <w:b/>
          <w:bCs/>
        </w:rPr>
        <w:t xml:space="preserve"> </w:t>
      </w:r>
      <w:r w:rsidRPr="003E19B1">
        <w:t xml:space="preserve">maximize the total height of the stack. A </w:t>
      </w:r>
      <w:r>
        <w:t>box</w:t>
      </w:r>
      <w:r w:rsidRPr="003E19B1">
        <w:t xml:space="preserve"> must have a strictly </w:t>
      </w:r>
      <w:r w:rsidRPr="00B64E51">
        <w:rPr>
          <w:b/>
          <w:bCs/>
        </w:rPr>
        <w:t>smaller width</w:t>
      </w:r>
      <w:r w:rsidRPr="003E19B1">
        <w:t xml:space="preserve">, </w:t>
      </w:r>
      <w:r w:rsidRPr="00B64E51">
        <w:rPr>
          <w:b/>
          <w:bCs/>
        </w:rPr>
        <w:t>depth</w:t>
      </w:r>
      <w:r w:rsidRPr="003E19B1">
        <w:t xml:space="preserve">, and </w:t>
      </w:r>
      <w:r w:rsidRPr="00B64E51">
        <w:rPr>
          <w:b/>
          <w:bCs/>
        </w:rPr>
        <w:t>height</w:t>
      </w:r>
      <w:r w:rsidRPr="003E19B1">
        <w:t xml:space="preserve"> than any other </w:t>
      </w:r>
      <w:r>
        <w:t>box</w:t>
      </w:r>
      <w:r w:rsidRPr="003E19B1">
        <w:t xml:space="preserve"> below it.</w:t>
      </w:r>
    </w:p>
    <w:p w14:paraId="3D543B2C" w14:textId="77777777" w:rsidR="00A86BF5" w:rsidRPr="0078017B" w:rsidRDefault="00A86BF5" w:rsidP="00A86BF5">
      <w:pPr>
        <w:rPr>
          <w:lang w:val="en-GB"/>
        </w:rPr>
      </w:pPr>
      <w:r w:rsidRPr="00754B6C">
        <w:t xml:space="preserve">Write a </w:t>
      </w:r>
      <w:r>
        <w:t>program</w:t>
      </w:r>
      <w:r w:rsidRPr="00754B6C">
        <w:t xml:space="preserve"> that </w:t>
      </w:r>
      <w:r>
        <w:t>prints</w:t>
      </w:r>
      <w:r w:rsidRPr="00754B6C">
        <w:t xml:space="preserve"> the </w:t>
      </w:r>
      <w:r>
        <w:t xml:space="preserve">boxes </w:t>
      </w:r>
      <w:r w:rsidRPr="00754B6C">
        <w:t xml:space="preserve">in the final stack, starting with the top </w:t>
      </w:r>
      <w:r>
        <w:t xml:space="preserve">box </w:t>
      </w:r>
      <w:r w:rsidRPr="00754B6C">
        <w:t>and ending with the bottom</w:t>
      </w:r>
      <w:r>
        <w:t xml:space="preserve"> box</w:t>
      </w:r>
      <w:r w:rsidRPr="00754B6C">
        <w:t>.</w:t>
      </w:r>
      <w:r>
        <w:t xml:space="preserve"> </w:t>
      </w:r>
      <w:r>
        <w:rPr>
          <w:noProof/>
          <w:lang w:val="en-GB"/>
        </w:rPr>
        <w:t>If several sequences with equal length exist, find the left-most of them.</w:t>
      </w:r>
    </w:p>
    <w:p w14:paraId="636ED330" w14:textId="77777777" w:rsidR="00A86BF5" w:rsidRDefault="00A86BF5" w:rsidP="00A86BF5">
      <w:pPr>
        <w:pStyle w:val="2"/>
        <w:numPr>
          <w:ilvl w:val="0"/>
          <w:numId w:val="0"/>
        </w:numPr>
        <w:ind w:left="360" w:hanging="360"/>
      </w:pPr>
      <w:r w:rsidRPr="000A5CE4">
        <w:lastRenderedPageBreak/>
        <w:t>Input</w:t>
      </w:r>
    </w:p>
    <w:p w14:paraId="2DA8B354" w14:textId="77777777" w:rsidR="00A86BF5" w:rsidRDefault="00A86BF5">
      <w:pPr>
        <w:pStyle w:val="ac"/>
        <w:numPr>
          <w:ilvl w:val="0"/>
          <w:numId w:val="6"/>
        </w:numPr>
      </w:pPr>
      <w:r>
        <w:t xml:space="preserve">On the first you will receive an integer – </w:t>
      </w:r>
      <w:r w:rsidRPr="00763078">
        <w:rPr>
          <w:rStyle w:val="CodeChar"/>
        </w:rPr>
        <w:t>boxes</w:t>
      </w:r>
      <w:r>
        <w:t xml:space="preserve"> – number of boxes that you will receive.</w:t>
      </w:r>
    </w:p>
    <w:p w14:paraId="3BF45DA8" w14:textId="77777777" w:rsidR="00A86BF5" w:rsidRPr="00763078" w:rsidRDefault="00A86BF5">
      <w:pPr>
        <w:pStyle w:val="Index"/>
        <w:numPr>
          <w:ilvl w:val="0"/>
          <w:numId w:val="6"/>
        </w:numPr>
      </w:pPr>
      <w:r>
        <w:t xml:space="preserve">On the next </w:t>
      </w:r>
      <w:r w:rsidRPr="00763078">
        <w:rPr>
          <w:rStyle w:val="CodeChar"/>
        </w:rPr>
        <w:t>boxes</w:t>
      </w:r>
      <w:r>
        <w:t xml:space="preserve"> </w:t>
      </w:r>
      <w:proofErr w:type="gramStart"/>
      <w:r>
        <w:t>lines</w:t>
      </w:r>
      <w:proofErr w:type="gramEnd"/>
      <w:r>
        <w:t xml:space="preserve"> you will receive the </w:t>
      </w:r>
      <w:r w:rsidRPr="00763078">
        <w:t>width, depth, and height</w:t>
      </w:r>
      <w:r>
        <w:t xml:space="preserve"> of a box in the following format: </w:t>
      </w:r>
      <w:r w:rsidRPr="00763078">
        <w:rPr>
          <w:rStyle w:val="CodeChar"/>
        </w:rPr>
        <w:t>"{width} {depth} {height}"</w:t>
      </w:r>
      <w:r>
        <w:rPr>
          <w:rStyle w:val="CodeChar"/>
        </w:rPr>
        <w:t>.</w:t>
      </w:r>
    </w:p>
    <w:p w14:paraId="28B9BC17" w14:textId="77777777" w:rsidR="00A86BF5" w:rsidRDefault="00A86BF5" w:rsidP="00A86BF5">
      <w:pPr>
        <w:pStyle w:val="2"/>
        <w:numPr>
          <w:ilvl w:val="0"/>
          <w:numId w:val="0"/>
        </w:numPr>
        <w:ind w:left="360" w:hanging="360"/>
      </w:pPr>
      <w:r w:rsidRPr="000A5CE4">
        <w:t>Output</w:t>
      </w:r>
    </w:p>
    <w:p w14:paraId="787191D3" w14:textId="77777777" w:rsidR="00A86BF5" w:rsidRDefault="00A86BF5">
      <w:pPr>
        <w:pStyle w:val="ac"/>
        <w:numPr>
          <w:ilvl w:val="0"/>
          <w:numId w:val="7"/>
        </w:numPr>
      </w:pPr>
      <w:r>
        <w:t xml:space="preserve">Print the boxes in the final stack, </w:t>
      </w:r>
      <w:r w:rsidRPr="00C51BC1">
        <w:t>starting with the top box and ending with the bottom box</w:t>
      </w:r>
      <w:r>
        <w:t>.</w:t>
      </w:r>
    </w:p>
    <w:p w14:paraId="37F432D4" w14:textId="77777777" w:rsidR="00A86BF5" w:rsidRPr="00C51BC1" w:rsidRDefault="00A86BF5">
      <w:pPr>
        <w:pStyle w:val="ac"/>
        <w:numPr>
          <w:ilvl w:val="1"/>
          <w:numId w:val="7"/>
        </w:numPr>
      </w:pPr>
      <w:r>
        <w:t xml:space="preserve">Print each box in the following format: </w:t>
      </w:r>
      <w:r w:rsidRPr="00C51BC1">
        <w:rPr>
          <w:rStyle w:val="CodeChar"/>
        </w:rPr>
        <w:t>"{width} {depth} {height}"</w:t>
      </w:r>
      <w:r>
        <w:t>.</w:t>
      </w:r>
    </w:p>
    <w:p w14:paraId="2E4ECD80" w14:textId="77777777" w:rsidR="00A86BF5" w:rsidRPr="000A5CE4" w:rsidRDefault="00A86BF5" w:rsidP="00A86BF5">
      <w:pPr>
        <w:pStyle w:val="2"/>
        <w:numPr>
          <w:ilvl w:val="0"/>
          <w:numId w:val="0"/>
        </w:numPr>
        <w:ind w:left="360" w:hanging="360"/>
      </w:pPr>
      <w:r w:rsidRPr="000A5CE4">
        <w:t>Examples</w:t>
      </w:r>
    </w:p>
    <w:tbl>
      <w:tblPr>
        <w:tblStyle w:val="af"/>
        <w:tblW w:w="59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2610"/>
      </w:tblGrid>
      <w:tr w:rsidR="00A86BF5" w:rsidRPr="00603773" w14:paraId="679EAC72" w14:textId="77777777" w:rsidTr="00DA045F">
        <w:trPr>
          <w:trHeight w:val="221"/>
        </w:trPr>
        <w:tc>
          <w:tcPr>
            <w:tcW w:w="3330" w:type="dxa"/>
            <w:shd w:val="clear" w:color="auto" w:fill="D9D9D9" w:themeFill="background1" w:themeFillShade="D9"/>
          </w:tcPr>
          <w:p w14:paraId="202E8337" w14:textId="77777777" w:rsidR="00A86BF5" w:rsidRPr="00603773" w:rsidRDefault="00A86BF5" w:rsidP="00DA045F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36C950C" w14:textId="77777777" w:rsidR="00A86BF5" w:rsidRPr="00603773" w:rsidRDefault="00A86BF5" w:rsidP="00DA045F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A86BF5" w:rsidRPr="00FB2A88" w14:paraId="04CA643E" w14:textId="77777777" w:rsidTr="00DA045F">
        <w:tc>
          <w:tcPr>
            <w:tcW w:w="3330" w:type="dxa"/>
          </w:tcPr>
          <w:p w14:paraId="4D4A8F5E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406AEFF3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2 1 2</w:t>
            </w:r>
          </w:p>
          <w:p w14:paraId="61841F35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3 2 3</w:t>
            </w:r>
          </w:p>
          <w:p w14:paraId="24AE1D9B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2 2 8</w:t>
            </w:r>
          </w:p>
          <w:p w14:paraId="46B2859F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2 3 4</w:t>
            </w:r>
          </w:p>
          <w:p w14:paraId="49BCF516" w14:textId="77777777" w:rsidR="00A86BF5" w:rsidRPr="000F2A20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1 3 1</w:t>
            </w:r>
          </w:p>
          <w:p w14:paraId="71131C0A" w14:textId="77777777" w:rsidR="00A86BF5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F2A20">
              <w:rPr>
                <w:rFonts w:ascii="Consolas" w:hAnsi="Consolas"/>
                <w:bCs/>
                <w:noProof/>
                <w:lang w:val="en-GB"/>
              </w:rPr>
              <w:t>4 4 5</w:t>
            </w:r>
          </w:p>
        </w:tc>
        <w:tc>
          <w:tcPr>
            <w:tcW w:w="2610" w:type="dxa"/>
          </w:tcPr>
          <w:p w14:paraId="05279DAD" w14:textId="77777777" w:rsidR="00A86BF5" w:rsidRPr="005C1BE6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C1BE6">
              <w:rPr>
                <w:rFonts w:ascii="Consolas" w:hAnsi="Consolas"/>
                <w:bCs/>
                <w:noProof/>
                <w:lang w:val="en-GB"/>
              </w:rPr>
              <w:t>2 1 2</w:t>
            </w:r>
          </w:p>
          <w:p w14:paraId="5BD8BB01" w14:textId="77777777" w:rsidR="00A86BF5" w:rsidRPr="005C1BE6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C1BE6">
              <w:rPr>
                <w:rFonts w:ascii="Consolas" w:hAnsi="Consolas"/>
                <w:bCs/>
                <w:noProof/>
                <w:lang w:val="en-GB"/>
              </w:rPr>
              <w:t>3 2 3</w:t>
            </w:r>
          </w:p>
          <w:p w14:paraId="248B084E" w14:textId="77777777" w:rsidR="00A86BF5" w:rsidRDefault="00A86BF5" w:rsidP="00DA045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C1BE6">
              <w:rPr>
                <w:rFonts w:ascii="Consolas" w:hAnsi="Consolas"/>
                <w:bCs/>
                <w:noProof/>
                <w:lang w:val="en-GB"/>
              </w:rPr>
              <w:t>4 4 5</w:t>
            </w:r>
          </w:p>
        </w:tc>
      </w:tr>
    </w:tbl>
    <w:p w14:paraId="7F395359" w14:textId="0CC5BA79" w:rsidR="00A86BF5" w:rsidRDefault="00A86BF5" w:rsidP="00A86BF5"/>
    <w:p w14:paraId="188F7320" w14:textId="74F19C35" w:rsidR="00A86BF5" w:rsidRDefault="00A86BF5">
      <w:pPr>
        <w:pStyle w:val="2"/>
        <w:numPr>
          <w:ilvl w:val="0"/>
          <w:numId w:val="5"/>
        </w:numPr>
      </w:pPr>
      <w:r>
        <w:t>Water Supply System Disaster</w:t>
      </w:r>
    </w:p>
    <w:p w14:paraId="74029F8D" w14:textId="0B419C4E" w:rsidR="00A86BF5" w:rsidRPr="00A86BF5" w:rsidRDefault="00A86BF5" w:rsidP="00A86BF5">
      <w:r>
        <w:t xml:space="preserve">Link: </w:t>
      </w:r>
      <w:hyperlink r:id="rId13" w:anchor="2" w:history="1">
        <w:r w:rsidRPr="00A86BF5">
          <w:rPr>
            <w:rStyle w:val="a9"/>
          </w:rPr>
          <w:t>https://judge.softuni.org/Contests/Practice/Index/2897#2</w:t>
        </w:r>
      </w:hyperlink>
    </w:p>
    <w:p w14:paraId="31A339B9" w14:textId="3D07891F" w:rsidR="00A86BF5" w:rsidRDefault="00A86BF5" w:rsidP="00A86BF5">
      <w:r>
        <w:t xml:space="preserve">You are given a system of pipes and </w:t>
      </w:r>
      <w:r w:rsidRPr="00284498">
        <w:rPr>
          <w:b/>
        </w:rPr>
        <w:t>N</w:t>
      </w:r>
      <w:r>
        <w:t xml:space="preserve"> connecting parts. The pipes are bidirectional, so the water can flow both ways.  Your task is to find the connecting part, which if blown with an explosive, will leave exactly </w:t>
      </w:r>
      <w:r w:rsidRPr="009761F3">
        <w:rPr>
          <w:b/>
        </w:rPr>
        <w:t>M</w:t>
      </w:r>
      <w:r>
        <w:t xml:space="preserve"> separated parts of the system. </w:t>
      </w:r>
    </w:p>
    <w:p w14:paraId="5DEA3251" w14:textId="77777777" w:rsidR="00A86BF5" w:rsidRDefault="00A86BF5" w:rsidP="00A86BF5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7C992B88" w14:textId="77777777" w:rsidR="00A86BF5" w:rsidRDefault="00A86BF5">
      <w:pPr>
        <w:pStyle w:val="ac"/>
        <w:numPr>
          <w:ilvl w:val="0"/>
          <w:numId w:val="8"/>
        </w:numPr>
        <w:spacing w:before="0" w:after="200"/>
      </w:pPr>
      <w:r>
        <w:t xml:space="preserve">On the first line there will be </w:t>
      </w:r>
      <w:r>
        <w:rPr>
          <w:b/>
        </w:rPr>
        <w:t>N</w:t>
      </w:r>
      <w:r>
        <w:t xml:space="preserve"> – the total number of connecting parts in the system.</w:t>
      </w:r>
    </w:p>
    <w:p w14:paraId="1B280602" w14:textId="77777777" w:rsidR="00A86BF5" w:rsidRDefault="00A86BF5">
      <w:pPr>
        <w:pStyle w:val="ac"/>
        <w:numPr>
          <w:ilvl w:val="1"/>
          <w:numId w:val="8"/>
        </w:numPr>
        <w:spacing w:before="0" w:after="200"/>
      </w:pPr>
      <w:r w:rsidRPr="000A3EAE">
        <w:t xml:space="preserve">The </w:t>
      </w:r>
      <w:r>
        <w:t xml:space="preserve">parts </w:t>
      </w:r>
      <w:r w:rsidRPr="000A3EAE">
        <w:t xml:space="preserve">are numbered from </w:t>
      </w:r>
      <w:r w:rsidRPr="000E08A6">
        <w:rPr>
          <w:b/>
          <w:bCs/>
        </w:rPr>
        <w:t>1</w:t>
      </w:r>
      <w:r w:rsidRPr="000A3EAE">
        <w:t xml:space="preserve"> to </w:t>
      </w:r>
      <w:r w:rsidRPr="000E08A6">
        <w:rPr>
          <w:b/>
          <w:bCs/>
        </w:rPr>
        <w:t>N</w:t>
      </w:r>
      <w:r>
        <w:t>.</w:t>
      </w:r>
    </w:p>
    <w:p w14:paraId="697B291B" w14:textId="77777777" w:rsidR="00A86BF5" w:rsidRDefault="00A86BF5">
      <w:pPr>
        <w:pStyle w:val="ac"/>
        <w:numPr>
          <w:ilvl w:val="0"/>
          <w:numId w:val="8"/>
        </w:numPr>
        <w:spacing w:before="0" w:after="200"/>
      </w:pPr>
      <w:r>
        <w:t xml:space="preserve">On the second line there will be </w:t>
      </w:r>
      <w:r>
        <w:rPr>
          <w:b/>
        </w:rPr>
        <w:t>M –</w:t>
      </w:r>
      <w:r>
        <w:t xml:space="preserve"> the separated parts of the system after the explosion.</w:t>
      </w:r>
    </w:p>
    <w:p w14:paraId="34E4DB5C" w14:textId="77777777" w:rsidR="00A86BF5" w:rsidRDefault="00A86BF5">
      <w:pPr>
        <w:pStyle w:val="ac"/>
        <w:numPr>
          <w:ilvl w:val="0"/>
          <w:numId w:val="8"/>
        </w:numPr>
        <w:spacing w:before="0" w:after="200"/>
      </w:pPr>
      <w:r>
        <w:t xml:space="preserve">On the next </w:t>
      </w:r>
      <w:r>
        <w:rPr>
          <w:b/>
        </w:rPr>
        <w:t xml:space="preserve">N </w:t>
      </w:r>
      <w:r>
        <w:t xml:space="preserve">lines there will be the connections between the connecting parts. </w:t>
      </w:r>
    </w:p>
    <w:p w14:paraId="4AC01723" w14:textId="77777777" w:rsidR="00A86BF5" w:rsidRDefault="00A86BF5">
      <w:pPr>
        <w:pStyle w:val="ac"/>
        <w:numPr>
          <w:ilvl w:val="1"/>
          <w:numId w:val="8"/>
        </w:numPr>
        <w:spacing w:before="0" w:after="200"/>
      </w:pPr>
      <w:r>
        <w:t>L</w:t>
      </w:r>
      <w:r w:rsidRPr="000162E1">
        <w:t xml:space="preserve">ist of </w:t>
      </w:r>
      <w:r>
        <w:t xml:space="preserve">connections </w:t>
      </w:r>
      <w:r w:rsidRPr="000162E1">
        <w:t>(separated by a space)</w:t>
      </w:r>
      <w:r>
        <w:t xml:space="preserve"> </w:t>
      </w:r>
      <w:r w:rsidRPr="000162E1">
        <w:t xml:space="preserve">for the </w:t>
      </w:r>
      <w:r w:rsidRPr="00005207">
        <w:t>connecting part</w:t>
      </w:r>
      <w:r>
        <w:t>s</w:t>
      </w:r>
      <w:r w:rsidRPr="00005207">
        <w:t xml:space="preserve"> </w:t>
      </w:r>
      <w:r>
        <w:t xml:space="preserve">from </w:t>
      </w:r>
      <w:r w:rsidRPr="000162E1">
        <w:rPr>
          <w:b/>
          <w:bCs/>
        </w:rPr>
        <w:t>1</w:t>
      </w:r>
      <w:r>
        <w:t xml:space="preserve"> to </w:t>
      </w:r>
      <w:r w:rsidRPr="000162E1">
        <w:rPr>
          <w:b/>
          <w:bCs/>
        </w:rPr>
        <w:t>N</w:t>
      </w:r>
      <w:r>
        <w:t>.</w:t>
      </w:r>
      <w:r w:rsidRPr="000162E1">
        <w:t xml:space="preserve"> </w:t>
      </w:r>
    </w:p>
    <w:p w14:paraId="464474D4" w14:textId="77777777" w:rsidR="00A86BF5" w:rsidRDefault="00A86BF5">
      <w:pPr>
        <w:pStyle w:val="ac"/>
        <w:numPr>
          <w:ilvl w:val="2"/>
          <w:numId w:val="8"/>
        </w:numPr>
        <w:spacing w:before="0" w:after="200"/>
      </w:pPr>
      <w:r>
        <w:t>On the first of the lines there will be connections for the first connecting part.</w:t>
      </w:r>
    </w:p>
    <w:p w14:paraId="4B42BE0F" w14:textId="77777777" w:rsidR="00A86BF5" w:rsidRDefault="00A86BF5">
      <w:pPr>
        <w:pStyle w:val="ac"/>
        <w:numPr>
          <w:ilvl w:val="2"/>
          <w:numId w:val="8"/>
        </w:numPr>
        <w:spacing w:before="0" w:after="200"/>
      </w:pPr>
      <w:r>
        <w:t>On the second – the connections of the second connecting part and so on.</w:t>
      </w:r>
    </w:p>
    <w:p w14:paraId="5A822582" w14:textId="77777777" w:rsidR="00A86BF5" w:rsidRDefault="00A86BF5" w:rsidP="00A86BF5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4DE5C0D2" w14:textId="77777777" w:rsidR="00A86BF5" w:rsidRDefault="00A86BF5">
      <w:pPr>
        <w:pStyle w:val="ac"/>
        <w:numPr>
          <w:ilvl w:val="0"/>
          <w:numId w:val="9"/>
        </w:numPr>
        <w:spacing w:before="0" w:after="200"/>
      </w:pPr>
      <w:r>
        <w:t xml:space="preserve">If the system is connected initially but we cannot separate it to exactly </w:t>
      </w:r>
      <w:r>
        <w:rPr>
          <w:b/>
        </w:rPr>
        <w:t xml:space="preserve">M </w:t>
      </w:r>
      <w:r>
        <w:t xml:space="preserve">parts with one explosive – print the number </w:t>
      </w:r>
      <w:r>
        <w:rPr>
          <w:b/>
        </w:rPr>
        <w:t>0</w:t>
      </w:r>
      <w:r>
        <w:t>.</w:t>
      </w:r>
    </w:p>
    <w:p w14:paraId="022314E8" w14:textId="77777777" w:rsidR="00A86BF5" w:rsidRDefault="00A86BF5">
      <w:pPr>
        <w:pStyle w:val="ac"/>
        <w:numPr>
          <w:ilvl w:val="0"/>
          <w:numId w:val="9"/>
        </w:numPr>
        <w:spacing w:before="0" w:after="200"/>
      </w:pPr>
      <w:r>
        <w:t xml:space="preserve">If the system is connected initially and we can separate it to exactly </w:t>
      </w:r>
      <w:r>
        <w:rPr>
          <w:b/>
        </w:rPr>
        <w:t xml:space="preserve">M </w:t>
      </w:r>
      <w:r>
        <w:t>parts – print the part, we want to explode.</w:t>
      </w:r>
    </w:p>
    <w:p w14:paraId="16E5A8E1" w14:textId="77777777" w:rsidR="00A86BF5" w:rsidRPr="00D108AC" w:rsidRDefault="00A86BF5" w:rsidP="00A86BF5">
      <w:pPr>
        <w:pStyle w:val="2"/>
        <w:numPr>
          <w:ilvl w:val="0"/>
          <w:numId w:val="0"/>
        </w:numPr>
      </w:pPr>
      <w:r w:rsidRPr="00D108AC">
        <w:lastRenderedPageBreak/>
        <w:t>Constraints</w:t>
      </w:r>
    </w:p>
    <w:p w14:paraId="038C73BF" w14:textId="77777777" w:rsidR="00A86BF5" w:rsidRDefault="00A86BF5">
      <w:pPr>
        <w:pStyle w:val="ac"/>
        <w:numPr>
          <w:ilvl w:val="0"/>
          <w:numId w:val="2"/>
        </w:numPr>
        <w:spacing w:before="0" w:after="0" w:line="240" w:lineRule="auto"/>
        <w:jc w:val="both"/>
      </w:pPr>
      <w:r>
        <w:rPr>
          <w:b/>
        </w:rPr>
        <w:t>N</w:t>
      </w:r>
      <w:r>
        <w:t xml:space="preserve"> will be an integer in the range [</w:t>
      </w:r>
      <w:r>
        <w:rPr>
          <w:b/>
        </w:rPr>
        <w:t>2</w:t>
      </w:r>
      <w:r>
        <w:t>…</w:t>
      </w:r>
      <w:r w:rsidRPr="00D37386">
        <w:rPr>
          <w:b/>
        </w:rPr>
        <w:t>1000</w:t>
      </w:r>
      <w:r>
        <w:t>]</w:t>
      </w:r>
      <w:r w:rsidRPr="004428AC">
        <w:t>.</w:t>
      </w:r>
    </w:p>
    <w:p w14:paraId="3E410CC0" w14:textId="77777777" w:rsidR="00A86BF5" w:rsidRDefault="00A86BF5">
      <w:pPr>
        <w:pStyle w:val="ac"/>
        <w:numPr>
          <w:ilvl w:val="0"/>
          <w:numId w:val="2"/>
        </w:numPr>
        <w:spacing w:before="0" w:after="0" w:line="240" w:lineRule="auto"/>
        <w:jc w:val="both"/>
      </w:pPr>
      <w:r>
        <w:rPr>
          <w:b/>
        </w:rPr>
        <w:t>M</w:t>
      </w:r>
      <w:r>
        <w:t xml:space="preserve"> will be an integer in the range [</w:t>
      </w:r>
      <w:r>
        <w:rPr>
          <w:b/>
        </w:rPr>
        <w:t>2</w:t>
      </w:r>
      <w:r>
        <w:t>…</w:t>
      </w:r>
      <w:r w:rsidRPr="00D37386">
        <w:rPr>
          <w:b/>
        </w:rPr>
        <w:t>10</w:t>
      </w:r>
      <w:r>
        <w:t>]</w:t>
      </w:r>
      <w:r w:rsidRPr="004428AC">
        <w:t>.</w:t>
      </w:r>
    </w:p>
    <w:p w14:paraId="6092FB96" w14:textId="77777777" w:rsidR="00A86BF5" w:rsidRPr="006B114A" w:rsidRDefault="00A86BF5">
      <w:pPr>
        <w:numPr>
          <w:ilvl w:val="0"/>
          <w:numId w:val="2"/>
        </w:numPr>
        <w:spacing w:before="0" w:after="0" w:line="240" w:lineRule="auto"/>
        <w:rPr>
          <w:b/>
        </w:rPr>
      </w:pPr>
      <w:r>
        <w:t xml:space="preserve">There will be </w:t>
      </w:r>
      <w:r w:rsidRPr="000C0516">
        <w:rPr>
          <w:b/>
          <w:bCs/>
        </w:rPr>
        <w:t>only one possible solution</w:t>
      </w:r>
      <w:r>
        <w:t xml:space="preserve"> in all tests.</w:t>
      </w:r>
    </w:p>
    <w:p w14:paraId="01CAA188" w14:textId="77777777" w:rsidR="00A86BF5" w:rsidRPr="00D108AC" w:rsidRDefault="00A86BF5" w:rsidP="00A86BF5">
      <w:pPr>
        <w:pStyle w:val="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af"/>
        <w:tblW w:w="1038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3"/>
        <w:gridCol w:w="1418"/>
        <w:gridCol w:w="6239"/>
      </w:tblGrid>
      <w:tr w:rsidR="00A86BF5" w14:paraId="11463C3F" w14:textId="77777777" w:rsidTr="00DA045F">
        <w:tc>
          <w:tcPr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A3916E" w14:textId="77777777" w:rsidR="00A86BF5" w:rsidRDefault="00A86BF5" w:rsidP="00DA045F">
            <w:pPr>
              <w:spacing w:after="0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0F1D8C" w14:textId="77777777" w:rsidR="00A86BF5" w:rsidRDefault="00A86BF5" w:rsidP="00DA045F">
            <w:pPr>
              <w:spacing w:after="0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D8CFB" w14:textId="77777777" w:rsidR="00A86BF5" w:rsidRDefault="00A86BF5" w:rsidP="00DA045F">
            <w:pPr>
              <w:spacing w:after="0"/>
              <w:rPr>
                <w:b/>
                <w:noProof/>
              </w:rPr>
            </w:pPr>
            <w:r>
              <w:rPr>
                <w:b/>
                <w:noProof/>
              </w:rPr>
              <w:t>Comments</w:t>
            </w:r>
          </w:p>
        </w:tc>
      </w:tr>
      <w:tr w:rsidR="00A86BF5" w14:paraId="7CAC8667" w14:textId="77777777" w:rsidTr="00DA045F">
        <w:tc>
          <w:tcPr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2062B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5</w:t>
            </w:r>
          </w:p>
          <w:p w14:paraId="6D3382D3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2</w:t>
            </w:r>
          </w:p>
          <w:p w14:paraId="6C2EC55F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4 5</w:t>
            </w:r>
          </w:p>
          <w:p w14:paraId="5956BCEE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3 5</w:t>
            </w:r>
          </w:p>
          <w:p w14:paraId="6F9AD432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2 5</w:t>
            </w:r>
          </w:p>
          <w:p w14:paraId="21CB64EC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1 5</w:t>
            </w:r>
          </w:p>
          <w:p w14:paraId="12EB74CC" w14:textId="77777777" w:rsidR="00A86BF5" w:rsidRPr="00FE11D2" w:rsidRDefault="00A86BF5" w:rsidP="00DA045F">
            <w:pPr>
              <w:spacing w:after="0"/>
              <w:rPr>
                <w:rFonts w:ascii="Consolas" w:hAnsi="Consolas" w:cs="Consolas"/>
                <w:noProof/>
              </w:rPr>
            </w:pPr>
            <w:r w:rsidRPr="005D7CBC">
              <w:rPr>
                <w:rFonts w:ascii="Consolas" w:hAnsi="Consolas" w:cs="Consolas"/>
                <w:bCs/>
                <w:noProof/>
                <w:lang w:val="bg-BG"/>
              </w:rPr>
              <w:t>1 2 3 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7F63" w14:textId="77777777" w:rsidR="00A86BF5" w:rsidRDefault="00A86BF5" w:rsidP="00DA045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FEB88" w14:textId="77777777" w:rsidR="00A86BF5" w:rsidRDefault="00A86BF5" w:rsidP="00DA045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drawing>
                <wp:inline distT="0" distB="0" distL="0" distR="0" wp14:anchorId="55C7CBFF" wp14:editId="6CE9E0EE">
                  <wp:extent cx="2590280" cy="1430363"/>
                  <wp:effectExtent l="0" t="0" r="635" b="0"/>
                  <wp:docPr id="12" name="Picture 1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00" t="29479" r="8311" b="27731"/>
                          <a:stretch/>
                        </pic:blipFill>
                        <pic:spPr bwMode="auto">
                          <a:xfrm>
                            <a:off x="0" y="0"/>
                            <a:ext cx="2610058" cy="1441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D5B8FE8" w14:textId="77777777" w:rsidR="00A86BF5" w:rsidRPr="009A01A8" w:rsidRDefault="00A86BF5" w:rsidP="00DA045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</w:rPr>
              <w:t xml:space="preserve">If we put an explosive on 5, the system will be separated in exactly M (2) parts. </w:t>
            </w:r>
          </w:p>
        </w:tc>
      </w:tr>
      <w:tr w:rsidR="00A86BF5" w14:paraId="13940934" w14:textId="77777777" w:rsidTr="00DA045F">
        <w:tc>
          <w:tcPr>
            <w:tcW w:w="2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D166E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5</w:t>
            </w:r>
          </w:p>
          <w:p w14:paraId="68423AEC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2</w:t>
            </w:r>
          </w:p>
          <w:p w14:paraId="4FDB5C15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5</w:t>
            </w:r>
          </w:p>
          <w:p w14:paraId="2D687523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3 5</w:t>
            </w:r>
          </w:p>
          <w:p w14:paraId="1B627B96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2 5</w:t>
            </w:r>
          </w:p>
          <w:p w14:paraId="2C2BE1FD" w14:textId="77777777" w:rsidR="00A86BF5" w:rsidRPr="00513021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5</w:t>
            </w:r>
          </w:p>
          <w:p w14:paraId="2A897F1A" w14:textId="77777777" w:rsidR="00A86BF5" w:rsidRPr="005D7CBC" w:rsidRDefault="00A86BF5" w:rsidP="00DA045F">
            <w:pPr>
              <w:spacing w:after="0"/>
              <w:rPr>
                <w:rFonts w:ascii="Consolas" w:hAnsi="Consolas" w:cs="Consolas"/>
                <w:bCs/>
                <w:noProof/>
                <w:lang w:val="bg-BG"/>
              </w:rPr>
            </w:pPr>
            <w:r w:rsidRPr="00513021">
              <w:rPr>
                <w:rFonts w:ascii="Consolas" w:hAnsi="Consolas" w:cs="Consolas"/>
                <w:bCs/>
                <w:noProof/>
                <w:lang w:val="bg-BG"/>
              </w:rPr>
              <w:t>1 2 3 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DA44" w14:textId="77777777" w:rsidR="00A86BF5" w:rsidRDefault="00A86BF5" w:rsidP="00DA045F">
            <w:pPr>
              <w:spacing w:after="0"/>
              <w:rPr>
                <w:rFonts w:ascii="Consolas" w:hAnsi="Consolas" w:cs="Consolas"/>
                <w:noProof/>
              </w:rPr>
            </w:pPr>
            <w:r w:rsidRPr="00B454F4">
              <w:rPr>
                <w:rFonts w:ascii="Consolas" w:hAnsi="Consolas" w:cs="Consolas"/>
                <w:noProof/>
              </w:rPr>
              <w:t>0</w:t>
            </w:r>
          </w:p>
        </w:tc>
        <w:tc>
          <w:tcPr>
            <w:tcW w:w="6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4A08" w14:textId="77777777" w:rsidR="00A86BF5" w:rsidRDefault="00A86BF5" w:rsidP="00DA045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drawing>
                <wp:inline distT="0" distB="0" distL="0" distR="0" wp14:anchorId="63670EDB" wp14:editId="03B1E644">
                  <wp:extent cx="2458662" cy="1249297"/>
                  <wp:effectExtent l="0" t="0" r="0" b="8255"/>
                  <wp:docPr id="13" name="Picture 1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402" t="28041" r="10121" b="32591"/>
                          <a:stretch/>
                        </pic:blipFill>
                        <pic:spPr bwMode="auto">
                          <a:xfrm>
                            <a:off x="0" y="0"/>
                            <a:ext cx="2470682" cy="12554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D23DAF6" w14:textId="77777777" w:rsidR="00A86BF5" w:rsidRDefault="00A86BF5" w:rsidP="00DA045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If we put an explosive on 5, the system will be separated in 3 parts and M is 2, so </w:t>
            </w:r>
            <w:r w:rsidRPr="00A84AC8">
              <w:rPr>
                <w:rFonts w:ascii="Consolas" w:hAnsi="Consolas"/>
              </w:rPr>
              <w:t>we cannot separate it to exactly M parts with one explosive</w:t>
            </w:r>
          </w:p>
        </w:tc>
      </w:tr>
    </w:tbl>
    <w:p w14:paraId="131BFFBC" w14:textId="77777777" w:rsidR="00A86BF5" w:rsidRPr="00A86BF5" w:rsidRDefault="00A86BF5" w:rsidP="00A86BF5"/>
    <w:sectPr w:rsidR="00A86BF5" w:rsidRPr="00A86BF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DDFCA" w14:textId="77777777" w:rsidR="003D5D23" w:rsidRDefault="003D5D23" w:rsidP="008068A2">
      <w:pPr>
        <w:spacing w:after="0" w:line="240" w:lineRule="auto"/>
      </w:pPr>
      <w:r>
        <w:separator/>
      </w:r>
    </w:p>
  </w:endnote>
  <w:endnote w:type="continuationSeparator" w:id="0">
    <w:p w14:paraId="22137F9F" w14:textId="77777777" w:rsidR="003D5D23" w:rsidRDefault="003D5D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FCD1" w14:textId="77777777" w:rsidR="003D5D23" w:rsidRDefault="003D5D23" w:rsidP="008068A2">
      <w:pPr>
        <w:spacing w:after="0" w:line="240" w:lineRule="auto"/>
      </w:pPr>
      <w:r>
        <w:separator/>
      </w:r>
    </w:p>
  </w:footnote>
  <w:footnote w:type="continuationSeparator" w:id="0">
    <w:p w14:paraId="58814D8E" w14:textId="77777777" w:rsidR="003D5D23" w:rsidRDefault="003D5D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20CE"/>
    <w:multiLevelType w:val="hybridMultilevel"/>
    <w:tmpl w:val="608AF1E6"/>
    <w:lvl w:ilvl="0" w:tplc="93BC13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B25413"/>
    <w:multiLevelType w:val="hybridMultilevel"/>
    <w:tmpl w:val="6708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73A71"/>
    <w:multiLevelType w:val="hybridMultilevel"/>
    <w:tmpl w:val="9A506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70AF1"/>
    <w:multiLevelType w:val="hybridMultilevel"/>
    <w:tmpl w:val="C5283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CD4390"/>
    <w:multiLevelType w:val="hybridMultilevel"/>
    <w:tmpl w:val="4C863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2E3D72"/>
    <w:multiLevelType w:val="hybridMultilevel"/>
    <w:tmpl w:val="DA080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492006">
    <w:abstractNumId w:val="2"/>
  </w:num>
  <w:num w:numId="2" w16cid:durableId="557739512">
    <w:abstractNumId w:val="0"/>
  </w:num>
  <w:num w:numId="3" w16cid:durableId="176887306">
    <w:abstractNumId w:val="5"/>
  </w:num>
  <w:num w:numId="4" w16cid:durableId="1692224443">
    <w:abstractNumId w:val="4"/>
  </w:num>
  <w:num w:numId="5" w16cid:durableId="1061178484">
    <w:abstractNumId w:val="1"/>
  </w:num>
  <w:num w:numId="6" w16cid:durableId="66541171">
    <w:abstractNumId w:val="8"/>
  </w:num>
  <w:num w:numId="7" w16cid:durableId="1352686536">
    <w:abstractNumId w:val="6"/>
  </w:num>
  <w:num w:numId="8" w16cid:durableId="317920971">
    <w:abstractNumId w:val="3"/>
  </w:num>
  <w:num w:numId="9" w16cid:durableId="312831207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qgUAqYOsvy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4A58"/>
    <w:rsid w:val="000C5361"/>
    <w:rsid w:val="000D4F98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873D6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5AB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5D23"/>
    <w:rsid w:val="003D7E16"/>
    <w:rsid w:val="003E1013"/>
    <w:rsid w:val="003E167F"/>
    <w:rsid w:val="003E2A3C"/>
    <w:rsid w:val="003E2F33"/>
    <w:rsid w:val="003E6BFB"/>
    <w:rsid w:val="003F1864"/>
    <w:rsid w:val="0041081C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C16CC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86BF5"/>
    <w:rsid w:val="00A90347"/>
    <w:rsid w:val="00A9375B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1D56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7D8"/>
    <w:rsid w:val="00DF6F6D"/>
    <w:rsid w:val="00E032C5"/>
    <w:rsid w:val="00E03CF9"/>
    <w:rsid w:val="00E14C75"/>
    <w:rsid w:val="00E14FB9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1AA9"/>
    <w:rsid w:val="00E63F64"/>
    <w:rsid w:val="00E730D2"/>
    <w:rsid w:val="00E74623"/>
    <w:rsid w:val="00E80E3D"/>
    <w:rsid w:val="00E86D42"/>
    <w:rsid w:val="00E870B8"/>
    <w:rsid w:val="00E9204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0232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7F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C16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udge.softuni.org/Contests/Practice/Index/2897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874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340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1</Words>
  <Characters>3048</Characters>
  <Application>Microsoft Office Word</Application>
  <DocSecurity>0</DocSecurity>
  <Lines>127</Lines>
  <Paragraphs>1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</cp:revision>
  <cp:lastPrinted>2015-10-26T22:35:00Z</cp:lastPrinted>
  <dcterms:created xsi:type="dcterms:W3CDTF">2022-09-20T14:32:00Z</dcterms:created>
  <dcterms:modified xsi:type="dcterms:W3CDTF">2022-09-20T14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b970673eb3c6c7e44c0b865f81911c590b39016eb259dbdb6a62844d80b3026</vt:lpwstr>
  </property>
</Properties>
</file>